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бдурахмонов</w:t>
      </w:r>
      <w:r>
        <w:t xml:space="preserve"> </w:t>
      </w:r>
      <w:r>
        <w:t xml:space="preserve">Жамшид</w:t>
      </w:r>
      <w:r>
        <w:t xml:space="preserve"> </w:t>
      </w:r>
      <w:r>
        <w:t xml:space="preserve">Олим</w:t>
      </w:r>
      <w:r>
        <w:t xml:space="preserve"> </w:t>
      </w:r>
      <w:r>
        <w:t xml:space="preserve">угли</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833812"/>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833812"/>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968750"/>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968750"/>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773605"/>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773605"/>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883595"/>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883595"/>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847686"/>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847686"/>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785212"/>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785212"/>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065297"/>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065297"/>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681653"/>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681653"/>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780099"/>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780099"/>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798263"/>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798263"/>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830028"/>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830028"/>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бдурахмонов Жамшид Олим угли НБИбд-01-21</dc:creator>
  <dc:language>ru-RU</dc:language>
  <cp:keywords/>
  <dcterms:created xsi:type="dcterms:W3CDTF">2022-06-23T20:42:29Z</dcterms:created>
  <dcterms:modified xsi:type="dcterms:W3CDTF">2022-06-23T20: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